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74828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21A7F13D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42DE684F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69546C8C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66D52C7F" w14:textId="77777777" w:rsidR="00927764" w:rsidRPr="0094076B" w:rsidRDefault="00927764" w:rsidP="00927764">
      <w:pPr>
        <w:rPr>
          <w:rFonts w:ascii="Cambria" w:hAnsi="Cambria"/>
        </w:rPr>
      </w:pPr>
    </w:p>
    <w:p w14:paraId="1B18E4B9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250B45DB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3C83A253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1E9BE75F" wp14:editId="5E07DA76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713BC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41BCD502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</w:t>
      </w:r>
      <w:commentRangeStart w:id="0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commentRangeEnd w:id="0"/>
      <w:r w:rsidR="00ED4BD2">
        <w:rPr>
          <w:rStyle w:val="CommentReference"/>
        </w:rPr>
        <w:commentReference w:id="0"/>
      </w:r>
    </w:p>
    <w:p w14:paraId="0444930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"/>
      <w:proofErr w:type="spellStart"/>
      <w:r w:rsidRPr="00DB5283">
        <w:rPr>
          <w:rFonts w:ascii="Times New Roman" w:eastAsia="Times New Roman" w:hAnsi="Times New Roman" w:cs="Times New Roman"/>
          <w:sz w:val="24"/>
          <w:szCs w:val="24"/>
          <w:highlight w:val="yellow"/>
        </w:rPr>
        <w:t>instan</w:t>
      </w:r>
      <w:commentRangeEnd w:id="1"/>
      <w:proofErr w:type="spellEnd"/>
      <w:r w:rsidR="00DB5283">
        <w:rPr>
          <w:rStyle w:val="CommentReference"/>
        </w:rPr>
        <w:commentReference w:id="1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menggoda</w:t>
      </w:r>
      <w:proofErr w:type="spellEnd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indera</w:t>
      </w:r>
      <w:proofErr w:type="spellEnd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penciuman</w:t>
      </w:r>
      <w:proofErr w:type="spellEnd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5C9638F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2"/>
      <w:proofErr w:type="spellStart"/>
      <w:r w:rsidRPr="00ED4BD2">
        <w:rPr>
          <w:rFonts w:ascii="Times New Roman" w:eastAsia="Times New Roman" w:hAnsi="Times New Roman" w:cs="Times New Roman"/>
          <w:sz w:val="24"/>
          <w:szCs w:val="24"/>
          <w:highlight w:val="yellow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ulan</w:t>
      </w:r>
      <w:commentRangeEnd w:id="2"/>
      <w:proofErr w:type="spellEnd"/>
      <w:r w:rsidR="00ED4BD2">
        <w:rPr>
          <w:rStyle w:val="CommentReference"/>
        </w:rPr>
        <w:commentReference w:id="2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kita</w:t>
      </w:r>
      <w:proofErr w:type="spellEnd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.</w:t>
      </w:r>
    </w:p>
    <w:p w14:paraId="29FD53FF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commentRangeStart w:id="3"/>
      <w:proofErr w:type="spellEnd"/>
      <w:r w:rsidRPr="00DB5283">
        <w:rPr>
          <w:rFonts w:ascii="Times New Roman" w:eastAsia="Times New Roman" w:hAnsi="Times New Roman" w:cs="Times New Roman"/>
          <w:sz w:val="24"/>
          <w:szCs w:val="24"/>
          <w:highlight w:val="yellow"/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3"/>
      <w:r w:rsidR="00DB5283">
        <w:rPr>
          <w:rStyle w:val="CommentReference"/>
        </w:rPr>
        <w:commentReference w:id="3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yang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68C1874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commentRangeStart w:id="4"/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commentRangeEnd w:id="4"/>
      <w:proofErr w:type="spellEnd"/>
      <w:r w:rsidR="00ED4BD2">
        <w:rPr>
          <w:rStyle w:val="CommentReference"/>
        </w:rPr>
        <w:commentReference w:id="4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commentRangeStart w:id="5"/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p</w:t>
      </w:r>
      <w:commentRangeEnd w:id="5"/>
      <w:r w:rsidR="00DB5283">
        <w:rPr>
          <w:rStyle w:val="CommentReference"/>
        </w:rPr>
        <w:commentReference w:id="5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7930A8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07EEED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 xml:space="preserve">yang </w:t>
      </w:r>
      <w:proofErr w:type="spellStart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dalam</w:t>
      </w:r>
      <w:proofErr w:type="spellEnd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</w:t>
      </w:r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commentRangeStart w:id="6"/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6"/>
      <w:r w:rsidR="00ED4BD2">
        <w:rPr>
          <w:rStyle w:val="CommentReference"/>
        </w:rPr>
        <w:commentReference w:id="6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4E65ED1D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3746446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</w:t>
      </w:r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yang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DBB1F94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commentRangeStart w:id="7"/>
      <w:proofErr w:type="spellEnd"/>
      <w:r w:rsidRPr="00ED4BD2">
        <w:rPr>
          <w:rFonts w:ascii="Times New Roman" w:eastAsia="Times New Roman" w:hAnsi="Times New Roman" w:cs="Times New Roman"/>
          <w:sz w:val="24"/>
          <w:szCs w:val="24"/>
          <w:highlight w:val="yellow"/>
        </w:rPr>
        <w:t>.</w:t>
      </w:r>
      <w:commentRangeEnd w:id="7"/>
      <w:r w:rsidR="00ED4BD2" w:rsidRPr="00ED4BD2">
        <w:rPr>
          <w:rStyle w:val="CommentReference"/>
          <w:highlight w:val="yellow"/>
        </w:rPr>
        <w:commentReference w:id="7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commentRangeStart w:id="8"/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  <w:commentRangeEnd w:id="8"/>
      <w:r w:rsidR="00ED4BD2">
        <w:rPr>
          <w:rStyle w:val="CommentReference"/>
        </w:rPr>
        <w:commentReference w:id="8"/>
      </w:r>
    </w:p>
    <w:p w14:paraId="2EB7236B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commentRangeStart w:id="9"/>
      <w:proofErr w:type="spellStart"/>
      <w:r w:rsidRPr="00ED4BD2">
        <w:rPr>
          <w:rFonts w:ascii="Times New Roman" w:eastAsia="Times New Roman" w:hAnsi="Times New Roman" w:cs="Times New Roman"/>
          <w:b/>
          <w:bCs/>
          <w:strike/>
          <w:sz w:val="24"/>
          <w:szCs w:val="24"/>
        </w:rPr>
        <w:t>Sebabnya</w:t>
      </w:r>
      <w:proofErr w:type="spellEnd"/>
      <w:r w:rsidRPr="00ED4BD2">
        <w:rPr>
          <w:rFonts w:ascii="Times New Roman" w:eastAsia="Times New Roman" w:hAnsi="Times New Roman" w:cs="Times New Roman"/>
          <w:b/>
          <w:bCs/>
          <w:strike/>
          <w:sz w:val="24"/>
          <w:szCs w:val="24"/>
        </w:rPr>
        <w:t>...</w:t>
      </w:r>
      <w:commentRangeEnd w:id="9"/>
      <w:r w:rsidR="00ED4BD2">
        <w:rPr>
          <w:rStyle w:val="CommentReference"/>
        </w:rPr>
        <w:commentReference w:id="9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D6919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0"/>
      <w:proofErr w:type="spellStart"/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instan</w:t>
      </w:r>
      <w:commentRangeEnd w:id="10"/>
      <w:proofErr w:type="spellEnd"/>
      <w:r w:rsidR="00DB5283">
        <w:rPr>
          <w:rStyle w:val="CommentReference"/>
        </w:rPr>
        <w:commentReference w:id="10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</w:t>
      </w:r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commentRangeStart w:id="11"/>
      <w:r w:rsidRPr="00ED4BD2">
        <w:rPr>
          <w:rFonts w:ascii="Times New Roman" w:eastAsia="Times New Roman" w:hAnsi="Times New Roman" w:cs="Times New Roman"/>
          <w:sz w:val="24"/>
          <w:szCs w:val="24"/>
          <w:highlight w:val="yellow"/>
        </w:rPr>
        <w:t>di tata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11"/>
      <w:r w:rsidR="00AF067A">
        <w:rPr>
          <w:rStyle w:val="CommentReference"/>
        </w:rPr>
        <w:commentReference w:id="11"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</w:t>
      </w:r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</w:t>
      </w:r>
      <w:bookmarkStart w:id="12" w:name="_GoBack"/>
      <w:bookmarkEnd w:id="12"/>
      <w:r w:rsidRPr="00C50A1E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3C9D3AC2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E3EE94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AF067A">
        <w:rPr>
          <w:rFonts w:ascii="Times New Roman" w:eastAsia="Times New Roman" w:hAnsi="Times New Roman" w:cs="Times New Roman"/>
          <w:strike/>
          <w:sz w:val="24"/>
          <w:szCs w:val="24"/>
        </w:rPr>
        <w:t>Yang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. Yang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commentRangeStart w:id="13"/>
      <w:proofErr w:type="spellEnd"/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?</w:t>
      </w:r>
      <w:commentRangeEnd w:id="13"/>
      <w:r w:rsidR="00DB5283">
        <w:rPr>
          <w:rStyle w:val="CommentReference"/>
        </w:rPr>
        <w:commentReference w:id="13"/>
      </w:r>
    </w:p>
    <w:p w14:paraId="21449642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r w:rsidRPr="00DB5283">
        <w:rPr>
          <w:rFonts w:ascii="Times New Roman" w:eastAsia="Times New Roman" w:hAnsi="Times New Roman" w:cs="Times New Roman"/>
          <w:strike/>
          <w:sz w:val="24"/>
          <w:szCs w:val="24"/>
        </w:rPr>
        <w:t>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commentRangeStart w:id="14"/>
      <w:proofErr w:type="spellStart"/>
      <w:r w:rsidRPr="00DB5283">
        <w:rPr>
          <w:rFonts w:ascii="Times New Roman" w:eastAsia="Times New Roman" w:hAnsi="Times New Roman" w:cs="Times New Roman"/>
          <w:i/>
          <w:iCs/>
          <w:strike/>
          <w:sz w:val="24"/>
          <w:szCs w:val="24"/>
        </w:rPr>
        <w:t>gitu</w:t>
      </w:r>
      <w:proofErr w:type="spellEnd"/>
      <w:r w:rsidRPr="00DB5283">
        <w:rPr>
          <w:rFonts w:ascii="Times New Roman" w:eastAsia="Times New Roman" w:hAnsi="Times New Roman" w:cs="Times New Roman"/>
          <w:i/>
          <w:iCs/>
          <w:strike/>
          <w:sz w:val="24"/>
          <w:szCs w:val="24"/>
        </w:rPr>
        <w:t xml:space="preserve"> khan</w:t>
      </w:r>
      <w:commentRangeEnd w:id="14"/>
      <w:r w:rsidR="00DB5283">
        <w:rPr>
          <w:rStyle w:val="CommentReference"/>
        </w:rPr>
        <w:commentReference w:id="14"/>
      </w:r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5F452A6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</w:t>
      </w:r>
      <w:commentRangeStart w:id="15"/>
      <w:r w:rsidRPr="00ED4BD2">
        <w:rPr>
          <w:rFonts w:ascii="Times New Roman" w:eastAsia="Times New Roman" w:hAnsi="Times New Roman" w:cs="Times New Roman"/>
          <w:sz w:val="24"/>
          <w:szCs w:val="24"/>
          <w:u w:val="single"/>
        </w:rPr>
        <w:t>chat</w:t>
      </w:r>
      <w:commentRangeEnd w:id="15"/>
      <w:r w:rsidR="00ED4BD2">
        <w:rPr>
          <w:rStyle w:val="CommentReference"/>
        </w:rPr>
        <w:commentReference w:id="15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B79B09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</w:t>
      </w:r>
      <w:r w:rsidRPr="00ED4BD2">
        <w:rPr>
          <w:rFonts w:ascii="Times New Roman" w:eastAsia="Times New Roman" w:hAnsi="Times New Roman" w:cs="Times New Roman"/>
          <w:strike/>
          <w:sz w:val="24"/>
          <w:szCs w:val="24"/>
        </w:rPr>
        <w:t>-lemak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commentRangeStart w:id="16"/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di</w:t>
      </w:r>
      <w:commentRangeEnd w:id="16"/>
      <w:proofErr w:type="spellEnd"/>
      <w:r w:rsidR="00ED4BD2">
        <w:rPr>
          <w:rStyle w:val="CommentReference"/>
        </w:rPr>
        <w:commentReference w:id="16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ED4BD2">
        <w:rPr>
          <w:rFonts w:ascii="Times New Roman" w:eastAsia="Times New Roman" w:hAnsi="Times New Roman" w:cs="Times New Roman"/>
          <w:strike/>
          <w:sz w:val="24"/>
          <w:szCs w:val="24"/>
          <w:highlight w:val="yellow"/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0678DA57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7"/>
      <w:proofErr w:type="spellStart"/>
      <w:r w:rsidRPr="00ED4BD2">
        <w:rPr>
          <w:rFonts w:ascii="Times New Roman" w:eastAsia="Times New Roman" w:hAnsi="Times New Roman" w:cs="Times New Roman"/>
          <w:sz w:val="24"/>
          <w:szCs w:val="24"/>
          <w:highlight w:val="yellow"/>
        </w:rPr>
        <w:t>kekanan</w:t>
      </w:r>
      <w:commentRangeEnd w:id="17"/>
      <w:proofErr w:type="spellEnd"/>
      <w:r w:rsidR="00ED4BD2">
        <w:rPr>
          <w:rStyle w:val="CommentReference"/>
        </w:rPr>
        <w:commentReference w:id="17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55CFFB7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</w:t>
      </w:r>
      <w:commentRangeStart w:id="18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commentRangeEnd w:id="18"/>
      <w:r w:rsidR="00ED4BD2">
        <w:rPr>
          <w:rStyle w:val="CommentReference"/>
        </w:rPr>
        <w:commentReference w:id="18"/>
      </w:r>
    </w:p>
    <w:p w14:paraId="3BCAED97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73099916" w14:textId="77777777" w:rsidR="00927764" w:rsidRPr="00C50A1E" w:rsidRDefault="00927764" w:rsidP="00927764"/>
    <w:p w14:paraId="5242DC06" w14:textId="77777777" w:rsidR="00927764" w:rsidRPr="005A045A" w:rsidRDefault="00927764" w:rsidP="00927764">
      <w:pPr>
        <w:rPr>
          <w:i/>
        </w:rPr>
      </w:pPr>
    </w:p>
    <w:p w14:paraId="69FFB5E8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2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11F27C6C" w14:textId="77777777" w:rsidR="00924DF5" w:rsidRDefault="00924DF5"/>
    <w:sectPr w:rsidR="00924DF5" w:rsidSect="00927764">
      <w:footerReference w:type="default" r:id="rId13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LENOVO" w:date="2021-08-14T14:51:00Z" w:initials="L">
    <w:p w14:paraId="4576D986" w14:textId="08E7F761" w:rsidR="00ED4BD2" w:rsidRDefault="00ED4BD2">
      <w:pPr>
        <w:pStyle w:val="CommentText"/>
      </w:pPr>
      <w:r>
        <w:rPr>
          <w:rStyle w:val="CommentReference"/>
        </w:rPr>
        <w:annotationRef/>
      </w:r>
      <w:r>
        <w:t>!</w:t>
      </w:r>
    </w:p>
  </w:comment>
  <w:comment w:id="1" w:author="LENOVO" w:date="2021-08-14T14:42:00Z" w:initials="L">
    <w:p w14:paraId="421D3A73" w14:textId="093CE477" w:rsidR="00DB5283" w:rsidRDefault="00DB5283">
      <w:pPr>
        <w:pStyle w:val="CommentText"/>
      </w:pPr>
      <w:r>
        <w:rPr>
          <w:rStyle w:val="CommentReference"/>
        </w:rPr>
        <w:annotationRef/>
      </w:r>
      <w:proofErr w:type="spellStart"/>
      <w:r w:rsidR="00ED4BD2">
        <w:t>c</w:t>
      </w:r>
      <w:r>
        <w:t>etak</w:t>
      </w:r>
      <w:proofErr w:type="spellEnd"/>
      <w:r>
        <w:t xml:space="preserve"> miring</w:t>
      </w:r>
    </w:p>
  </w:comment>
  <w:comment w:id="2" w:author="LENOVO" w:date="2021-08-14T14:53:00Z" w:initials="L">
    <w:p w14:paraId="00155511" w14:textId="1BCC8C18" w:rsidR="00ED4BD2" w:rsidRDefault="00ED4BD2">
      <w:pPr>
        <w:pStyle w:val="CommentText"/>
      </w:pPr>
      <w:r>
        <w:rPr>
          <w:rStyle w:val="CommentReference"/>
        </w:rPr>
        <w:annotationRef/>
      </w:r>
      <w:r>
        <w:t xml:space="preserve">b </w:t>
      </w:r>
    </w:p>
  </w:comment>
  <w:comment w:id="3" w:author="LENOVO" w:date="2021-08-14T14:43:00Z" w:initials="L">
    <w:p w14:paraId="7DDA87A7" w14:textId="07AAA022" w:rsidR="00DB5283" w:rsidRDefault="00DB5283">
      <w:pPr>
        <w:pStyle w:val="CommentText"/>
      </w:pPr>
      <w:r>
        <w:rPr>
          <w:rStyle w:val="CommentReference"/>
        </w:rPr>
        <w:annotationRef/>
      </w:r>
      <w:proofErr w:type="spellStart"/>
      <w:r w:rsidR="00ED4BD2">
        <w:t>Tanda</w:t>
      </w:r>
      <w:proofErr w:type="spellEnd"/>
      <w:r w:rsidR="00ED4BD2">
        <w:t xml:space="preserve"> </w:t>
      </w:r>
      <w:proofErr w:type="spellStart"/>
      <w:r w:rsidR="00ED4BD2">
        <w:t>koma</w:t>
      </w:r>
      <w:proofErr w:type="spellEnd"/>
      <w:r w:rsidR="00ED4BD2">
        <w:t xml:space="preserve"> </w:t>
      </w:r>
      <w:proofErr w:type="spellStart"/>
      <w:r w:rsidR="00ED4BD2">
        <w:t>dih</w:t>
      </w:r>
      <w:r>
        <w:t>apus</w:t>
      </w:r>
      <w:proofErr w:type="spellEnd"/>
      <w:r>
        <w:t xml:space="preserve">: </w:t>
      </w:r>
      <w:proofErr w:type="spellStart"/>
      <w:r>
        <w:t>ambyarpun</w:t>
      </w:r>
      <w:proofErr w:type="spellEnd"/>
    </w:p>
  </w:comment>
  <w:comment w:id="4" w:author="LENOVO" w:date="2021-08-14T14:55:00Z" w:initials="L">
    <w:p w14:paraId="37CDF605" w14:textId="5A327B75" w:rsidR="00ED4BD2" w:rsidRDefault="00ED4BD2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5" w:author="LENOVO" w:date="2021-08-14T14:44:00Z" w:initials="L">
    <w:p w14:paraId="5164EC50" w14:textId="2207F2DE" w:rsidR="00DB5283" w:rsidRDefault="00DB5283">
      <w:pPr>
        <w:pStyle w:val="CommentText"/>
      </w:pPr>
      <w:r>
        <w:rPr>
          <w:rStyle w:val="CommentReference"/>
        </w:rPr>
        <w:annotationRef/>
      </w:r>
      <w:r>
        <w:t>f</w:t>
      </w:r>
    </w:p>
  </w:comment>
  <w:comment w:id="6" w:author="LENOVO" w:date="2021-08-14T14:56:00Z" w:initials="L">
    <w:p w14:paraId="5DB71264" w14:textId="6EA5BC00" w:rsidR="00ED4BD2" w:rsidRDefault="00ED4BD2">
      <w:pPr>
        <w:pStyle w:val="CommentText"/>
      </w:pPr>
      <w:r>
        <w:rPr>
          <w:rStyle w:val="CommentReference"/>
        </w:rPr>
        <w:annotationRef/>
      </w:r>
      <w:r>
        <w:t>…</w:t>
      </w:r>
    </w:p>
  </w:comment>
  <w:comment w:id="7" w:author="LENOVO" w:date="2021-08-14T14:57:00Z" w:initials="L">
    <w:p w14:paraId="672A368C" w14:textId="71A0FB0A" w:rsidR="00ED4BD2" w:rsidRDefault="00ED4BD2">
      <w:pPr>
        <w:pStyle w:val="CommentText"/>
      </w:pPr>
      <w:r>
        <w:rPr>
          <w:rStyle w:val="CommentReference"/>
        </w:rPr>
        <w:annotationRef/>
      </w:r>
      <w:r>
        <w:t>!</w:t>
      </w:r>
    </w:p>
  </w:comment>
  <w:comment w:id="8" w:author="LENOVO" w:date="2021-08-14T14:58:00Z" w:initials="L">
    <w:p w14:paraId="4006C67F" w14:textId="2F0BAE3F" w:rsidR="00ED4BD2" w:rsidRDefault="00ED4BD2">
      <w:pPr>
        <w:pStyle w:val="CommentText"/>
      </w:pPr>
      <w:r>
        <w:rPr>
          <w:rStyle w:val="CommentReference"/>
        </w:rPr>
        <w:annotationRef/>
      </w:r>
      <w:r>
        <w:t>.</w:t>
      </w:r>
    </w:p>
  </w:comment>
  <w:comment w:id="9" w:author="LENOVO" w:date="2021-08-14T14:58:00Z" w:initials="L">
    <w:p w14:paraId="6E287004" w14:textId="090D9EFB" w:rsidR="00ED4BD2" w:rsidRDefault="00ED4BD2">
      <w:pPr>
        <w:pStyle w:val="CommentText"/>
      </w:pPr>
      <w:r>
        <w:rPr>
          <w:rStyle w:val="CommentReference"/>
        </w:rPr>
        <w:annotationRef/>
      </w:r>
      <w:proofErr w:type="spellStart"/>
      <w:r>
        <w:t>Penyebabnya</w:t>
      </w:r>
      <w:proofErr w:type="spellEnd"/>
    </w:p>
  </w:comment>
  <w:comment w:id="10" w:author="LENOVO" w:date="2021-08-14T14:46:00Z" w:initials="L">
    <w:p w14:paraId="25FCF190" w14:textId="70581AFA" w:rsidR="00DB5283" w:rsidRDefault="00DB5283">
      <w:pPr>
        <w:pStyle w:val="CommentText"/>
      </w:pPr>
      <w:r>
        <w:rPr>
          <w:rStyle w:val="CommentReference"/>
        </w:rPr>
        <w:annotationRef/>
      </w:r>
      <w:proofErr w:type="spellStart"/>
      <w:r>
        <w:t>cetak</w:t>
      </w:r>
      <w:proofErr w:type="spellEnd"/>
      <w:r>
        <w:t xml:space="preserve"> miring</w:t>
      </w:r>
    </w:p>
  </w:comment>
  <w:comment w:id="11" w:author="LENOVO" w:date="2021-08-14T14:59:00Z" w:initials="L">
    <w:p w14:paraId="2D42599A" w14:textId="20C48B74" w:rsidR="00AF067A" w:rsidRDefault="00AF067A">
      <w:pPr>
        <w:pStyle w:val="CommentText"/>
      </w:pPr>
      <w:r>
        <w:rPr>
          <w:rStyle w:val="CommentReference"/>
        </w:rPr>
        <w:annotationRef/>
      </w:r>
      <w:proofErr w:type="spellStart"/>
      <w:r>
        <w:t>disambung</w:t>
      </w:r>
      <w:proofErr w:type="spellEnd"/>
    </w:p>
  </w:comment>
  <w:comment w:id="13" w:author="LENOVO" w:date="2021-08-14T14:48:00Z" w:initials="L">
    <w:p w14:paraId="7F0FEB6B" w14:textId="1AA60D09" w:rsidR="00DB5283" w:rsidRDefault="00DB5283">
      <w:pPr>
        <w:pStyle w:val="CommentText"/>
      </w:pPr>
      <w:r>
        <w:rPr>
          <w:rStyle w:val="CommentReference"/>
        </w:rPr>
        <w:annotationRef/>
      </w:r>
      <w:r>
        <w:t>.</w:t>
      </w:r>
    </w:p>
  </w:comment>
  <w:comment w:id="14" w:author="LENOVO" w:date="2021-08-14T14:48:00Z" w:initials="L">
    <w:p w14:paraId="6F4EC8F7" w14:textId="3DA95FA3" w:rsidR="00DB5283" w:rsidRDefault="00DB5283">
      <w:pPr>
        <w:pStyle w:val="CommentText"/>
      </w:pPr>
      <w:r>
        <w:rPr>
          <w:rStyle w:val="CommentReference"/>
        </w:rPr>
        <w:annotationRef/>
      </w:r>
      <w:proofErr w:type="spellStart"/>
      <w:r>
        <w:t>gitu</w:t>
      </w:r>
      <w:proofErr w:type="spellEnd"/>
      <w:r>
        <w:t xml:space="preserve"> </w:t>
      </w:r>
      <w:proofErr w:type="spellStart"/>
      <w:r>
        <w:t>kan.</w:t>
      </w:r>
      <w:proofErr w:type="spellEnd"/>
    </w:p>
  </w:comment>
  <w:comment w:id="15" w:author="LENOVO" w:date="2021-08-14T14:49:00Z" w:initials="L">
    <w:p w14:paraId="77CAF82C" w14:textId="46F60713" w:rsidR="00ED4BD2" w:rsidRDefault="00ED4BD2">
      <w:pPr>
        <w:pStyle w:val="CommentText"/>
      </w:pPr>
      <w:r>
        <w:rPr>
          <w:rStyle w:val="CommentReference"/>
        </w:rPr>
        <w:annotationRef/>
      </w:r>
      <w:proofErr w:type="spellStart"/>
      <w:r>
        <w:t>Cetak</w:t>
      </w:r>
      <w:proofErr w:type="spellEnd"/>
      <w:r>
        <w:t xml:space="preserve"> miring</w:t>
      </w:r>
    </w:p>
  </w:comment>
  <w:comment w:id="16" w:author="LENOVO" w:date="2021-08-14T14:49:00Z" w:initials="L">
    <w:p w14:paraId="677A436F" w14:textId="580DBCBE" w:rsidR="00ED4BD2" w:rsidRDefault="00ED4BD2">
      <w:pPr>
        <w:pStyle w:val="CommentText"/>
      </w:pPr>
      <w:r>
        <w:rPr>
          <w:rStyle w:val="CommentReference"/>
        </w:rPr>
        <w:annotationRef/>
      </w:r>
      <w:r>
        <w:t>,</w:t>
      </w:r>
    </w:p>
  </w:comment>
  <w:comment w:id="17" w:author="LENOVO" w:date="2021-08-14T14:50:00Z" w:initials="L">
    <w:p w14:paraId="220EAFB9" w14:textId="51DD1AE6" w:rsidR="00ED4BD2" w:rsidRDefault="00ED4BD2">
      <w:pPr>
        <w:pStyle w:val="CommentText"/>
      </w:pPr>
      <w:r>
        <w:rPr>
          <w:rStyle w:val="CommentReference"/>
        </w:rPr>
        <w:annotationRef/>
      </w:r>
      <w:proofErr w:type="spellStart"/>
      <w:r>
        <w:t>ke</w:t>
      </w:r>
      <w:proofErr w:type="spellEnd"/>
      <w:r>
        <w:t xml:space="preserve"> </w:t>
      </w:r>
      <w:proofErr w:type="spellStart"/>
      <w:r>
        <w:t>kanan</w:t>
      </w:r>
      <w:proofErr w:type="spellEnd"/>
    </w:p>
  </w:comment>
  <w:comment w:id="18" w:author="LENOVO" w:date="2021-08-14T14:50:00Z" w:initials="L">
    <w:p w14:paraId="2A5DC8CA" w14:textId="1E58886F" w:rsidR="00ED4BD2" w:rsidRDefault="00ED4BD2">
      <w:pPr>
        <w:pStyle w:val="CommentText"/>
      </w:pPr>
      <w:r>
        <w:rPr>
          <w:rStyle w:val="CommentReference"/>
        </w:rPr>
        <w:annotationRef/>
      </w:r>
      <w:r>
        <w:t>…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576D986" w15:done="0"/>
  <w15:commentEx w15:paraId="421D3A73" w15:done="0"/>
  <w15:commentEx w15:paraId="00155511" w15:done="0"/>
  <w15:commentEx w15:paraId="7DDA87A7" w15:done="0"/>
  <w15:commentEx w15:paraId="37CDF605" w15:done="0"/>
  <w15:commentEx w15:paraId="5164EC50" w15:done="0"/>
  <w15:commentEx w15:paraId="5DB71264" w15:done="0"/>
  <w15:commentEx w15:paraId="672A368C" w15:done="0"/>
  <w15:commentEx w15:paraId="4006C67F" w15:done="0"/>
  <w15:commentEx w15:paraId="6E287004" w15:done="0"/>
  <w15:commentEx w15:paraId="25FCF190" w15:done="0"/>
  <w15:commentEx w15:paraId="2D42599A" w15:done="0"/>
  <w15:commentEx w15:paraId="7F0FEB6B" w15:done="0"/>
  <w15:commentEx w15:paraId="6F4EC8F7" w15:done="0"/>
  <w15:commentEx w15:paraId="77CAF82C" w15:done="0"/>
  <w15:commentEx w15:paraId="677A436F" w15:done="0"/>
  <w15:commentEx w15:paraId="220EAFB9" w15:done="0"/>
  <w15:commentEx w15:paraId="2A5DC8C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576D986" w16cid:durableId="24C256F2"/>
  <w16cid:commentId w16cid:paraId="421D3A73" w16cid:durableId="24C254DC"/>
  <w16cid:commentId w16cid:paraId="00155511" w16cid:durableId="24C2575B"/>
  <w16cid:commentId w16cid:paraId="7DDA87A7" w16cid:durableId="24C2552C"/>
  <w16cid:commentId w16cid:paraId="37CDF605" w16cid:durableId="24C257DA"/>
  <w16cid:commentId w16cid:paraId="5164EC50" w16cid:durableId="24C25560"/>
  <w16cid:commentId w16cid:paraId="5DB71264" w16cid:durableId="24C25820"/>
  <w16cid:commentId w16cid:paraId="672A368C" w16cid:durableId="24C25859"/>
  <w16cid:commentId w16cid:paraId="4006C67F" w16cid:durableId="24C25880"/>
  <w16cid:commentId w16cid:paraId="6E287004" w16cid:durableId="24C25890"/>
  <w16cid:commentId w16cid:paraId="25FCF190" w16cid:durableId="24C255DA"/>
  <w16cid:commentId w16cid:paraId="2D42599A" w16cid:durableId="24C258BE"/>
  <w16cid:commentId w16cid:paraId="7F0FEB6B" w16cid:durableId="24C25629"/>
  <w16cid:commentId w16cid:paraId="6F4EC8F7" w16cid:durableId="24C2564E"/>
  <w16cid:commentId w16cid:paraId="77CAF82C" w16cid:durableId="24C25672"/>
  <w16cid:commentId w16cid:paraId="677A436F" w16cid:durableId="24C2568C"/>
  <w16cid:commentId w16cid:paraId="220EAFB9" w16cid:durableId="24C256B8"/>
  <w16cid:commentId w16cid:paraId="2A5DC8CA" w16cid:durableId="24C256D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8A8AB" w14:textId="77777777" w:rsidR="009D0ABD" w:rsidRDefault="009D0ABD">
      <w:r>
        <w:separator/>
      </w:r>
    </w:p>
  </w:endnote>
  <w:endnote w:type="continuationSeparator" w:id="0">
    <w:p w14:paraId="709DB56C" w14:textId="77777777" w:rsidR="009D0ABD" w:rsidRDefault="009D0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CB366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4E4B113E" w14:textId="77777777" w:rsidR="00941E77" w:rsidRDefault="009D0ABD">
    <w:pPr>
      <w:pStyle w:val="Footer"/>
    </w:pPr>
  </w:p>
  <w:p w14:paraId="30E1526A" w14:textId="77777777" w:rsidR="00941E77" w:rsidRDefault="009D0A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05090" w14:textId="77777777" w:rsidR="009D0ABD" w:rsidRDefault="009D0ABD">
      <w:r>
        <w:separator/>
      </w:r>
    </w:p>
  </w:footnote>
  <w:footnote w:type="continuationSeparator" w:id="0">
    <w:p w14:paraId="42F419BE" w14:textId="77777777" w:rsidR="009D0ABD" w:rsidRDefault="009D0A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DA2Njc0MzQyM7ZU0lEKTi0uzszPAykwrAUAtp/jrCwAAAA="/>
  </w:docVars>
  <w:rsids>
    <w:rsidRoot w:val="00927764"/>
    <w:rsid w:val="0012251A"/>
    <w:rsid w:val="0042167F"/>
    <w:rsid w:val="00924DF5"/>
    <w:rsid w:val="00927764"/>
    <w:rsid w:val="009D0ABD"/>
    <w:rsid w:val="00AF067A"/>
    <w:rsid w:val="00DB5283"/>
    <w:rsid w:val="00E95C1B"/>
    <w:rsid w:val="00ED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FEDCB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character" w:styleId="CommentReference">
    <w:name w:val="annotation reference"/>
    <w:basedOn w:val="DefaultParagraphFont"/>
    <w:uiPriority w:val="99"/>
    <w:semiHidden/>
    <w:unhideWhenUsed/>
    <w:rsid w:val="00DB52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52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52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52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52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2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2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openxmlformats.org/officeDocument/2006/relationships/hyperlink" Target="https://www.kompasiana.com/listhiahr/5e11e59a097f367b4a413222/hujan-turun-berat-badan-naik?page=al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3</cp:revision>
  <dcterms:created xsi:type="dcterms:W3CDTF">2021-08-14T07:39:00Z</dcterms:created>
  <dcterms:modified xsi:type="dcterms:W3CDTF">2021-08-14T08:00:00Z</dcterms:modified>
</cp:coreProperties>
</file>